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B9A58" w14:textId="0F11E642" w:rsidR="001C11AF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 xml:space="preserve">Characteristics of US Adults with </w:t>
      </w:r>
      <w:r w:rsidR="00A53586">
        <w:rPr>
          <w:rFonts w:ascii="Calibri" w:hAnsi="Calibri"/>
          <w:color w:val="333333"/>
        </w:rPr>
        <w:t xml:space="preserve">Self-Reported </w:t>
      </w:r>
      <w:r>
        <w:rPr>
          <w:rFonts w:ascii="Calibri" w:hAnsi="Calibri"/>
          <w:color w:val="333333"/>
        </w:rPr>
        <w:t>Diabetes, Overall and by S</w:t>
      </w:r>
      <w:r w:rsidR="00A53586">
        <w:rPr>
          <w:rFonts w:ascii="Calibri" w:hAnsi="Calibri"/>
          <w:color w:val="333333"/>
        </w:rPr>
        <w:t>elf-Reported Health</w:t>
      </w:r>
      <w:r>
        <w:rPr>
          <w:rFonts w:ascii="Calibri" w:hAnsi="Calibri"/>
          <w:color w:val="333333"/>
        </w:rPr>
        <w:t xml:space="preserve"> </w:t>
      </w:r>
      <w:r w:rsidR="00A53586">
        <w:rPr>
          <w:rFonts w:ascii="Calibri" w:hAnsi="Calibri"/>
          <w:color w:val="333333"/>
        </w:rPr>
        <w:t>S</w:t>
      </w:r>
      <w:r>
        <w:rPr>
          <w:rFonts w:ascii="Calibri" w:hAnsi="Calibri"/>
          <w:color w:val="333333"/>
        </w:rPr>
        <w:t>tatus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403"/>
        <w:gridCol w:w="1946"/>
        <w:gridCol w:w="1168"/>
        <w:gridCol w:w="1168"/>
        <w:gridCol w:w="795"/>
      </w:tblGrid>
      <w:tr w:rsidR="00155F33" w14:paraId="69E2EC30" w14:textId="77777777" w:rsidTr="001C11A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1CBD174F" w14:textId="77777777" w:rsidR="001C11AF" w:rsidRDefault="001C11A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1D33F669" w14:textId="77777777" w:rsidR="001C11AF" w:rsidRDefault="001C11AF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6D80E346" w14:textId="20CB0F24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</w:t>
            </w:r>
            <w:r w:rsidR="00BD2C31">
              <w:rPr>
                <w:rFonts w:ascii="Calibri" w:hAnsi="Calibri"/>
                <w:b/>
                <w:sz w:val="20"/>
              </w:rPr>
              <w:t>elf-Reported Health Status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049BD910" w14:textId="77777777" w:rsidR="001C11AF" w:rsidRDefault="001C11AF">
            <w:pPr>
              <w:keepNext/>
              <w:spacing w:after="60"/>
            </w:pPr>
          </w:p>
        </w:tc>
      </w:tr>
      <w:tr w:rsidR="00155F33" w14:paraId="32C56926" w14:textId="77777777" w:rsidTr="001C11A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418BE22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E70B20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 Mean or % (SE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46AED5E" w14:textId="07628CF7" w:rsidR="001C11AF" w:rsidRDefault="00BD2C3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igh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52110C9" w14:textId="7AC2494B" w:rsidR="001C11AF" w:rsidRDefault="00BD2C3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w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608D962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155F33" w14:paraId="13E249B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0169B" w14:textId="0FBC2408" w:rsidR="00350705" w:rsidRDefault="00350705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Unweighted 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3092" w14:textId="76D93F05" w:rsidR="00350705" w:rsidRDefault="007A50C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5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4190B" w14:textId="05FC92F0" w:rsidR="00350705" w:rsidRDefault="00155F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8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AA30" w14:textId="38E7A9A2" w:rsidR="00350705" w:rsidRDefault="00155F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AE28E" w14:textId="77777777" w:rsidR="00350705" w:rsidRDefault="00350705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155F33" w14:paraId="30193E8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FA5A1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1EEA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418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3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9890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3D2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155F33" w14:paraId="228D855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001B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2A1D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F89CD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673A2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EF8DA" w14:textId="0CF59F13" w:rsidR="001C11AF" w:rsidRPr="00B623F9" w:rsidRDefault="00B623F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623F9">
              <w:rPr>
                <w:rFonts w:asciiTheme="majorHAnsi" w:hAnsiTheme="majorHAnsi" w:cstheme="majorHAnsi"/>
                <w:sz w:val="20"/>
                <w:szCs w:val="20"/>
              </w:rPr>
              <w:t>&lt;0.001</w:t>
            </w:r>
          </w:p>
        </w:tc>
      </w:tr>
      <w:tr w:rsidR="00155F33" w14:paraId="1FC2820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0CC5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0-39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BD2A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C976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9ECC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CEFA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0BACA0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4294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64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F781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875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EA4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71E1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3F3F5F2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433D3" w14:textId="1B45F73D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742AD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65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4E69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00CE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B154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23F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0F5185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362D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4467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F69F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024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F135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227D0D34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39C7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7744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9950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A83E0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2254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742AD" w14:paraId="0F8C781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059D6" w14:textId="22F225CA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2755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B16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9DDB5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B522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66EACC0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F759" w14:textId="2B72D9E0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BDCA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C21BF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76FA2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26C1F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059810B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248E3" w14:textId="2ABA0C3C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19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C00F0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CA651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4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554E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437F791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53529" w14:textId="096117BD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53E15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A3D1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849E4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75D0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155F33" w14:paraId="33903CD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4461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Incom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27E3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08F8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EBA1C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6810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700E8747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9C08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6B3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8F05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94CF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B6AD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7368685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B27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or at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2786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31D0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91A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D32F2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97734A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7F088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34EE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7927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9E9A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1F30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393DA85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BB7B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2F704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B15A5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0F77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02EB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742AD" w14:paraId="20828EC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07E88" w14:textId="60FC1E56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2E838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38AC0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EE2DC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1D62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43B7278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B7F78" w14:textId="6FB96C7D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5F404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F3A0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5277B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851CD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798073E4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0C49" w14:textId="59C835EC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531F8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AF50D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7B43D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4AB3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6652B04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AF1E1" w14:textId="7F2E6E06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E2EEA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A893E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FFF3F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FD7B2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155F33" w14:paraId="381A7C4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0EA1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Insuranc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149F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3E311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ACBB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5B20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742AD" w14:paraId="750BC8A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E4DD6" w14:textId="34A35054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D04BB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B225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079F6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3817F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211B79F5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D1DCF" w14:textId="4EE064A3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D6D22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0908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4BF4A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B6196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0978195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263E7" w14:textId="35512C4F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5BB9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EBAFF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ACF6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61E2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155F33" w14:paraId="06278ED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1945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5D1F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48ED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91BC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BB8A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E1936E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FECC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C69B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1356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1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7DA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0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ED7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70838FA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FBCD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095B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9098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AFB53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86C6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7190E06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B94A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3669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2D1F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D18C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BE79A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49CD13A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9B8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to &lt;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0588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1743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3F97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4EB8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542C429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6E30D" w14:textId="3E5EFD10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4E279C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423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FF5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076E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69C3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103B1B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48D1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FE6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697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BE9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48C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DCEE84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CF9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Current Smoker, self-reported or cotinine &gt; 10ng/ml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D544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657D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4DA9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222D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22B93AD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277D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361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5D2F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A13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7B9A1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177C7F3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274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(%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6CF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9077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04D1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AB55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5BFAE0B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0404C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Categorie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F61A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2066E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D7DBC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D4B9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39AFEA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A962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03F2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45A5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BAAC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28974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A2322F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CB54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-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C76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4C4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3C0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B9229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80289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0F8C9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-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4DA1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F582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4E30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6A7D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A0AEBE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A602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7080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D367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029D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0C03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7076280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8C26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5C55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FE2E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1C63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EDCB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58ACE4A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B772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diabetes diagnosi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7EE51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E3B5E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869DB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1AE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0</w:t>
            </w:r>
          </w:p>
        </w:tc>
      </w:tr>
      <w:tr w:rsidR="00155F33" w14:paraId="4628A91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2BF1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 to &lt;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BB12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77DD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3205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23F1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8F94EC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ED2F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to &lt;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9EF2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852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2F3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5292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10AAB955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11C29" w14:textId="47F2BF84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742AD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23D3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4400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9117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6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0535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4969DF27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49B3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4573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1B91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64E7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D2464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4DA7FB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2B84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tens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559B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F58A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81D9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6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2E79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155F33" w14:paraId="2D96FC9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35C3C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65D3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1C9C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70B9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3BAE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AE650C9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5660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cholesterol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707D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5D8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EEF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E816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5</w:t>
            </w:r>
          </w:p>
        </w:tc>
      </w:tr>
      <w:tr w:rsidR="00155F33" w14:paraId="287AA3E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6141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DDE4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4D91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8B03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C8FF0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8F2DAA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E9B3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B2E4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B20B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4401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C74A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1FA772F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A2F7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onic Kidney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7DD8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B8C2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2F1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6B84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2C14DB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2A0B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D23C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3C26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82D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87BDF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C11AF" w14:paraId="6764C43E" w14:textId="77777777" w:rsidTr="001C11AF">
        <w:trPr>
          <w:cantSplit/>
          <w:jc w:val="center"/>
        </w:trPr>
        <w:tc>
          <w:tcPr>
            <w:tcW w:w="0" w:type="auto"/>
            <w:gridSpan w:val="5"/>
          </w:tcPr>
          <w:p w14:paraId="373E2D83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E); % (</w:t>
            </w:r>
            <w:proofErr w:type="gramStart"/>
            <w:r>
              <w:rPr>
                <w:rFonts w:ascii="Calibri" w:hAnsi="Calibri"/>
                <w:sz w:val="20"/>
              </w:rPr>
              <w:t>SE(</w:t>
            </w:r>
            <w:proofErr w:type="gramEnd"/>
            <w:r>
              <w:rPr>
                <w:rFonts w:ascii="Calibri" w:hAnsi="Calibri"/>
                <w:sz w:val="20"/>
              </w:rPr>
              <w:t>%))</w:t>
            </w:r>
          </w:p>
        </w:tc>
      </w:tr>
      <w:tr w:rsidR="001C11AF" w14:paraId="0D7D34DC" w14:textId="77777777" w:rsidTr="001C11AF">
        <w:trPr>
          <w:cantSplit/>
          <w:jc w:val="center"/>
        </w:trPr>
        <w:tc>
          <w:tcPr>
            <w:tcW w:w="0" w:type="auto"/>
            <w:gridSpan w:val="5"/>
          </w:tcPr>
          <w:p w14:paraId="1FC96D9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Design-based t-test; Pearson's X^2: Rao &amp; Scott adjustment</w:t>
            </w:r>
          </w:p>
        </w:tc>
      </w:tr>
    </w:tbl>
    <w:p w14:paraId="1761A5F4" w14:textId="77777777" w:rsidR="001C11AF" w:rsidRDefault="001C11AF">
      <w:pPr>
        <w:pStyle w:val="FirstParagraph"/>
      </w:pPr>
    </w:p>
    <w:sectPr w:rsidR="001C11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A30B6" w14:textId="77777777" w:rsidR="004E2CC3" w:rsidRDefault="004E2CC3">
      <w:pPr>
        <w:spacing w:after="0"/>
      </w:pPr>
      <w:r>
        <w:separator/>
      </w:r>
    </w:p>
  </w:endnote>
  <w:endnote w:type="continuationSeparator" w:id="0">
    <w:p w14:paraId="3B4A0776" w14:textId="77777777" w:rsidR="004E2CC3" w:rsidRDefault="004E2C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11C7B" w14:textId="77777777" w:rsidR="004E2CC3" w:rsidRDefault="004E2CC3">
      <w:r>
        <w:separator/>
      </w:r>
    </w:p>
  </w:footnote>
  <w:footnote w:type="continuationSeparator" w:id="0">
    <w:p w14:paraId="2E948E16" w14:textId="77777777" w:rsidR="004E2CC3" w:rsidRDefault="004E2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0C2C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699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11AF"/>
    <w:rsid w:val="000F3022"/>
    <w:rsid w:val="00155F33"/>
    <w:rsid w:val="001C11AF"/>
    <w:rsid w:val="00350705"/>
    <w:rsid w:val="004E279C"/>
    <w:rsid w:val="004E2CC3"/>
    <w:rsid w:val="007A50C6"/>
    <w:rsid w:val="00A53586"/>
    <w:rsid w:val="00A742AD"/>
    <w:rsid w:val="00B623F9"/>
    <w:rsid w:val="00BD2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1C91B7"/>
  <w15:docId w15:val="{37B3B882-762F-C946-A37D-90F0E85C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hshini Ali</cp:lastModifiedBy>
  <cp:revision>7</cp:revision>
  <dcterms:created xsi:type="dcterms:W3CDTF">2024-08-24T12:44:00Z</dcterms:created>
  <dcterms:modified xsi:type="dcterms:W3CDTF">2024-09-02T22:30:00Z</dcterms:modified>
</cp:coreProperties>
</file>